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9D177D" w14:textId="77777777" w:rsidR="00405782" w:rsidRPr="00361A02" w:rsidRDefault="00405782" w:rsidP="00405782">
      <w:pPr>
        <w:tabs>
          <w:tab w:val="left" w:pos="7200"/>
        </w:tabs>
        <w:spacing w:line="276" w:lineRule="auto"/>
        <w:ind w:right="-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OEA/Ser.W</w:t>
      </w:r>
    </w:p>
    <w:p w14:paraId="3C9AC6AA" w14:textId="6B0654BA" w:rsidR="00405782" w:rsidRPr="00CF3AB0" w:rsidRDefault="00405782" w:rsidP="00405782">
      <w:pPr>
        <w:tabs>
          <w:tab w:val="left" w:pos="7200"/>
        </w:tabs>
        <w:spacing w:line="276" w:lineRule="auto"/>
        <w:ind w:right="-1080"/>
        <w:rPr>
          <w:rFonts w:ascii="Times New Roman" w:eastAsia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CIDI/doc.286/20</w:t>
      </w:r>
      <w:r w:rsidR="00587BE8">
        <w:rPr>
          <w:rFonts w:ascii="Times New Roman" w:hAnsi="Times New Roman"/>
          <w:sz w:val="22"/>
          <w:szCs w:val="22"/>
        </w:rPr>
        <w:t xml:space="preserve"> corr.</w:t>
      </w:r>
      <w:r w:rsidR="00886D35">
        <w:rPr>
          <w:rFonts w:ascii="Times New Roman" w:hAnsi="Times New Roman"/>
          <w:sz w:val="22"/>
          <w:szCs w:val="22"/>
        </w:rPr>
        <w:t xml:space="preserve"> </w:t>
      </w:r>
      <w:r w:rsidR="00587BE8">
        <w:rPr>
          <w:rFonts w:ascii="Times New Roman" w:hAnsi="Times New Roman"/>
          <w:sz w:val="22"/>
          <w:szCs w:val="22"/>
        </w:rPr>
        <w:t>1</w:t>
      </w:r>
    </w:p>
    <w:p w14:paraId="18C440B3" w14:textId="382954FB" w:rsidR="00405782" w:rsidRPr="00361A02" w:rsidRDefault="00587BE8" w:rsidP="00405782">
      <w:pPr>
        <w:tabs>
          <w:tab w:val="left" w:pos="7200"/>
        </w:tabs>
        <w:spacing w:line="276" w:lineRule="auto"/>
        <w:ind w:right="-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>27</w:t>
      </w:r>
      <w:r w:rsidR="00405782">
        <w:rPr>
          <w:rFonts w:ascii="Times New Roman" w:hAnsi="Times New Roman"/>
          <w:sz w:val="22"/>
          <w:szCs w:val="22"/>
        </w:rPr>
        <w:t xml:space="preserve"> abril 2020</w:t>
      </w:r>
    </w:p>
    <w:p w14:paraId="3BF2DDCE" w14:textId="77777777" w:rsidR="00405782" w:rsidRPr="00361A02" w:rsidRDefault="00405782" w:rsidP="008A14E6">
      <w:pPr>
        <w:pBdr>
          <w:bottom w:val="single" w:sz="12" w:space="1" w:color="auto"/>
        </w:pBdr>
        <w:tabs>
          <w:tab w:val="left" w:pos="7200"/>
        </w:tabs>
        <w:spacing w:line="276" w:lineRule="auto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>Original: inglês</w:t>
      </w:r>
    </w:p>
    <w:p w14:paraId="6F340C50" w14:textId="77777777" w:rsidR="005D4FAA" w:rsidRPr="00C911F3" w:rsidRDefault="005D4FAA" w:rsidP="008A14E6">
      <w:pPr>
        <w:ind w:right="-270"/>
        <w:jc w:val="both"/>
        <w:rPr>
          <w:rFonts w:ascii="Times New Roman" w:hAnsi="Times New Roman"/>
          <w:bCs/>
          <w:sz w:val="22"/>
          <w:szCs w:val="22"/>
        </w:rPr>
      </w:pPr>
    </w:p>
    <w:p w14:paraId="3AC94928" w14:textId="77777777" w:rsidR="008A14E6" w:rsidRDefault="008A14E6" w:rsidP="00A614D7">
      <w:pPr>
        <w:suppressAutoHyphens/>
        <w:autoSpaceDE w:val="0"/>
        <w:autoSpaceDN w:val="0"/>
        <w:adjustRightInd w:val="0"/>
        <w:rPr>
          <w:rFonts w:ascii="Times New Roman" w:eastAsia="Times New Roman" w:hAnsi="Times New Roman"/>
          <w:sz w:val="22"/>
          <w:szCs w:val="22"/>
        </w:rPr>
      </w:pPr>
    </w:p>
    <w:p w14:paraId="3A833674" w14:textId="77777777" w:rsidR="00A614D7" w:rsidRPr="00C911F3" w:rsidRDefault="00A614D7" w:rsidP="00A614D7">
      <w:pPr>
        <w:suppressAutoHyphens/>
        <w:autoSpaceDE w:val="0"/>
        <w:autoSpaceDN w:val="0"/>
        <w:adjustRightInd w:val="0"/>
        <w:rPr>
          <w:rFonts w:ascii="Times New Roman" w:eastAsia="Times New Roman" w:hAnsi="Times New Roman"/>
          <w:sz w:val="22"/>
          <w:szCs w:val="22"/>
        </w:rPr>
      </w:pPr>
    </w:p>
    <w:p w14:paraId="756BE8C5" w14:textId="5AEC68F4" w:rsidR="008A14E6" w:rsidRDefault="008A14E6" w:rsidP="00A614D7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ROJETO DE RESOLUÇÃO</w:t>
      </w:r>
    </w:p>
    <w:p w14:paraId="56CCC380" w14:textId="77777777" w:rsidR="00A614D7" w:rsidRPr="00C911F3" w:rsidRDefault="00A614D7" w:rsidP="00A614D7">
      <w:pPr>
        <w:suppressAutoHyphens/>
        <w:autoSpaceDE w:val="0"/>
        <w:autoSpaceDN w:val="0"/>
        <w:adjustRightInd w:val="0"/>
        <w:rPr>
          <w:rFonts w:ascii="Times New Roman" w:eastAsia="Times New Roman" w:hAnsi="Times New Roman"/>
          <w:sz w:val="22"/>
          <w:szCs w:val="22"/>
        </w:rPr>
      </w:pPr>
    </w:p>
    <w:p w14:paraId="47CDBE55" w14:textId="77777777" w:rsidR="008A14E6" w:rsidRPr="008A14E6" w:rsidRDefault="008A14E6" w:rsidP="008A14E6">
      <w:pPr>
        <w:suppressAutoHyphens/>
        <w:autoSpaceDE w:val="0"/>
        <w:autoSpaceDN w:val="0"/>
        <w:adjustRightInd w:val="0"/>
        <w:jc w:val="center"/>
        <w:rPr>
          <w:rFonts w:ascii="Times New Roman" w:eastAsia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UNIÕES VIRTUAIS DO CONSELHO INTERAMERICANO DE DESENVOLVIMENTO INTEGRAL DEVIDO À PANDEMIA DE COVID-19</w:t>
      </w:r>
    </w:p>
    <w:p w14:paraId="3B0BAAF4" w14:textId="77777777" w:rsidR="008A14E6" w:rsidRPr="00C911F3" w:rsidRDefault="008A14E6" w:rsidP="00A614D7">
      <w:pPr>
        <w:suppressAutoHyphens/>
        <w:ind w:right="-349"/>
        <w:rPr>
          <w:rFonts w:ascii="Times New Roman" w:eastAsia="Times New Roman" w:hAnsi="Times New Roman"/>
          <w:sz w:val="22"/>
          <w:szCs w:val="22"/>
        </w:rPr>
      </w:pPr>
    </w:p>
    <w:p w14:paraId="49AA37F2" w14:textId="77777777" w:rsidR="008A14E6" w:rsidRPr="008A14E6" w:rsidRDefault="008A14E6" w:rsidP="008A14E6">
      <w:pPr>
        <w:suppressAutoHyphens/>
        <w:ind w:right="61"/>
        <w:jc w:val="center"/>
        <w:rPr>
          <w:rFonts w:ascii="Times New Roman" w:eastAsia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(Apresentado pela Presidência)</w:t>
      </w:r>
    </w:p>
    <w:p w14:paraId="22310892" w14:textId="77777777" w:rsidR="008A14E6" w:rsidRPr="00C911F3" w:rsidRDefault="008A14E6" w:rsidP="008A14E6">
      <w:pPr>
        <w:suppressAutoHyphens/>
        <w:ind w:right="61"/>
        <w:jc w:val="both"/>
        <w:rPr>
          <w:rFonts w:ascii="Times New Roman" w:eastAsia="Times New Roman" w:hAnsi="Times New Roman"/>
          <w:bCs/>
          <w:sz w:val="22"/>
          <w:szCs w:val="22"/>
        </w:rPr>
      </w:pPr>
    </w:p>
    <w:p w14:paraId="4E2291B8" w14:textId="77777777" w:rsidR="008A14E6" w:rsidRPr="00C911F3" w:rsidRDefault="008A14E6" w:rsidP="008A14E6">
      <w:pPr>
        <w:suppressAutoHyphens/>
        <w:ind w:right="61"/>
        <w:jc w:val="both"/>
        <w:rPr>
          <w:rFonts w:ascii="Times New Roman" w:eastAsia="Times New Roman" w:hAnsi="Times New Roman"/>
          <w:bCs/>
          <w:sz w:val="22"/>
          <w:szCs w:val="22"/>
        </w:rPr>
      </w:pPr>
    </w:p>
    <w:p w14:paraId="1F3D2107" w14:textId="77777777" w:rsidR="008A14E6" w:rsidRPr="008A14E6" w:rsidRDefault="008A14E6" w:rsidP="008A14E6">
      <w:pPr>
        <w:suppressAutoHyphens/>
        <w:ind w:right="58"/>
        <w:jc w:val="both"/>
        <w:rPr>
          <w:rFonts w:ascii="Times New Roman" w:eastAsia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ab/>
        <w:t>O CONSELHO INTERAMERICANO DE DESENVOLVIMENTO INTEGRAL,</w:t>
      </w:r>
    </w:p>
    <w:p w14:paraId="0728D393" w14:textId="77777777" w:rsidR="008A14E6" w:rsidRPr="00C911F3" w:rsidRDefault="008A14E6" w:rsidP="008A14E6">
      <w:pPr>
        <w:suppressAutoHyphens/>
        <w:ind w:right="58"/>
        <w:jc w:val="both"/>
        <w:rPr>
          <w:rFonts w:ascii="Times New Roman" w:eastAsia="Times New Roman" w:hAnsi="Times New Roman"/>
          <w:bCs/>
          <w:sz w:val="22"/>
          <w:szCs w:val="22"/>
        </w:rPr>
      </w:pPr>
    </w:p>
    <w:p w14:paraId="44497390" w14:textId="77777777" w:rsidR="008A14E6" w:rsidRPr="00C911F3" w:rsidRDefault="008A14E6" w:rsidP="008A14E6">
      <w:pPr>
        <w:suppressAutoHyphens/>
        <w:ind w:right="58"/>
        <w:jc w:val="both"/>
        <w:rPr>
          <w:rFonts w:ascii="Times New Roman" w:eastAsia="Times New Roman" w:hAnsi="Times New Roman"/>
          <w:sz w:val="22"/>
          <w:szCs w:val="22"/>
        </w:rPr>
      </w:pPr>
    </w:p>
    <w:p w14:paraId="50E327E3" w14:textId="77777777" w:rsidR="008A14E6" w:rsidRPr="008A14E6" w:rsidRDefault="008A14E6" w:rsidP="008A14E6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</w:rPr>
        <w:t>LEVANDO EM CONTA seu papel essencial de apoiar o trabalho da Organização dos Estados Americanos (OEA) para ajudar a reduzir os impactos da pandemia de COVID-19 nos Estados membros e continuar suas outras atividades, em conformidade com sua função, objetivos e compromissos;</w:t>
      </w:r>
    </w:p>
    <w:p w14:paraId="357E21BB" w14:textId="77777777" w:rsidR="008A14E6" w:rsidRPr="00C911F3" w:rsidRDefault="008A14E6" w:rsidP="008A14E6">
      <w:pPr>
        <w:suppressAutoHyphens/>
        <w:spacing w:line="360" w:lineRule="auto"/>
        <w:ind w:right="58"/>
        <w:jc w:val="both"/>
        <w:rPr>
          <w:rFonts w:ascii="Times New Roman" w:eastAsia="Times New Roman" w:hAnsi="Times New Roman"/>
          <w:sz w:val="22"/>
          <w:szCs w:val="22"/>
        </w:rPr>
      </w:pPr>
    </w:p>
    <w:p w14:paraId="42E0DCD9" w14:textId="77777777" w:rsidR="008265B9" w:rsidRPr="008265B9" w:rsidRDefault="008A14E6" w:rsidP="008265B9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</w:rPr>
      </w:pPr>
      <w:r>
        <w:rPr>
          <w:rFonts w:ascii="Times New Roman" w:hAnsi="Times New Roman"/>
          <w:sz w:val="22"/>
        </w:rPr>
        <w:t>CONCORDANDO que o Regulamento das Reuniões Ordinárias e Extraordinárias do Conselho Interamericano de Desenvolvimento Integral (CIDI), o qual encontra-se plenamente vigente, possibilita, nestas circunstâncias excepcionais, a adoção de alternativas apropriadas à modalidade de trabalho presencial em suas reuniões e naquelas de seus órgãos subsidiários;</w:t>
      </w:r>
    </w:p>
    <w:p w14:paraId="47854979" w14:textId="77777777" w:rsidR="008A14E6" w:rsidRPr="00C911F3" w:rsidRDefault="008A14E6" w:rsidP="00A614D7">
      <w:pPr>
        <w:suppressAutoHyphens/>
        <w:spacing w:line="360" w:lineRule="auto"/>
        <w:ind w:right="58"/>
        <w:jc w:val="both"/>
        <w:rPr>
          <w:rFonts w:ascii="Times New Roman" w:eastAsia="Times New Roman" w:hAnsi="Times New Roman"/>
          <w:sz w:val="22"/>
          <w:szCs w:val="22"/>
        </w:rPr>
      </w:pPr>
    </w:p>
    <w:p w14:paraId="5F607C39" w14:textId="52CF1BAE" w:rsidR="008A14E6" w:rsidRPr="008A14E6" w:rsidRDefault="008A14E6" w:rsidP="008A14E6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TOMANDO NOTA do documento </w:t>
      </w:r>
      <w:r w:rsidRPr="00A614D7">
        <w:rPr>
          <w:rFonts w:ascii="Times New Roman" w:hAnsi="Times New Roman"/>
          <w:sz w:val="22"/>
          <w:szCs w:val="22"/>
        </w:rPr>
        <w:t>CIDI/doc.</w:t>
      </w:r>
      <w:r w:rsidR="00587BE8">
        <w:rPr>
          <w:rFonts w:ascii="Times New Roman" w:hAnsi="Times New Roman"/>
          <w:sz w:val="22"/>
          <w:szCs w:val="22"/>
        </w:rPr>
        <w:t>285</w:t>
      </w:r>
      <w:r w:rsidRPr="00A614D7">
        <w:rPr>
          <w:rFonts w:ascii="Times New Roman" w:hAnsi="Times New Roman"/>
          <w:sz w:val="22"/>
          <w:szCs w:val="22"/>
        </w:rPr>
        <w:t>/20, “Considerações sobre a realização de reuniões virtuais do Conselho Interamericano de Desenvolvimento Integral e de seus órgãos subsidiários</w:t>
      </w:r>
      <w:r w:rsidR="00DA318E" w:rsidRPr="00A614D7">
        <w:rPr>
          <w:rFonts w:ascii="Times New Roman" w:hAnsi="Times New Roman"/>
          <w:sz w:val="22"/>
          <w:szCs w:val="22"/>
        </w:rPr>
        <w:t>”</w:t>
      </w:r>
      <w:r w:rsidRPr="00A614D7">
        <w:rPr>
          <w:rFonts w:ascii="Times New Roman" w:hAnsi="Times New Roman"/>
          <w:sz w:val="22"/>
          <w:szCs w:val="22"/>
        </w:rPr>
        <w:t>; e</w:t>
      </w:r>
    </w:p>
    <w:p w14:paraId="138A8BAC" w14:textId="77777777" w:rsidR="00704013" w:rsidRPr="00C911F3" w:rsidRDefault="00704013" w:rsidP="00A614D7">
      <w:pPr>
        <w:rPr>
          <w:rFonts w:ascii="Times New Roman" w:eastAsia="Calibri" w:hAnsi="Times New Roman"/>
          <w:sz w:val="22"/>
          <w:szCs w:val="21"/>
        </w:rPr>
      </w:pPr>
    </w:p>
    <w:p w14:paraId="451D0DB7" w14:textId="7915C2B7" w:rsidR="008A14E6" w:rsidRPr="008A14E6" w:rsidRDefault="00587BE8" w:rsidP="008A14E6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BASEADO no </w:t>
      </w:r>
      <w:r w:rsidR="008A14E6">
        <w:rPr>
          <w:rFonts w:ascii="Times New Roman" w:hAnsi="Times New Roman"/>
          <w:sz w:val="22"/>
          <w:szCs w:val="22"/>
        </w:rPr>
        <w:t xml:space="preserve">artigo 76 do Regulamento das Reuniões Ordinárias e Extraordinárias do CIDI, </w:t>
      </w:r>
    </w:p>
    <w:p w14:paraId="06A40338" w14:textId="77777777" w:rsidR="008A14E6" w:rsidRPr="00C911F3" w:rsidRDefault="008A14E6" w:rsidP="008A14E6">
      <w:pPr>
        <w:suppressAutoHyphens/>
        <w:spacing w:line="360" w:lineRule="auto"/>
        <w:ind w:right="58"/>
        <w:jc w:val="both"/>
        <w:rPr>
          <w:rFonts w:ascii="Times New Roman" w:eastAsia="Times New Roman" w:hAnsi="Times New Roman"/>
          <w:sz w:val="22"/>
          <w:szCs w:val="22"/>
        </w:rPr>
      </w:pPr>
    </w:p>
    <w:p w14:paraId="22EC98AD" w14:textId="77777777" w:rsidR="00A614D7" w:rsidRDefault="00A614D7" w:rsidP="008A14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pacing w:line="360" w:lineRule="auto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br w:type="page"/>
      </w:r>
    </w:p>
    <w:p w14:paraId="5D1C37BC" w14:textId="085AEAC1" w:rsidR="008A14E6" w:rsidRPr="008A14E6" w:rsidRDefault="008A14E6" w:rsidP="008A14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pacing w:line="360" w:lineRule="auto"/>
        <w:jc w:val="both"/>
        <w:rPr>
          <w:rFonts w:ascii="Times New Roman" w:eastAsia="Times New Roman" w:hAnsi="Times New Roman"/>
          <w:sz w:val="22"/>
        </w:rPr>
      </w:pPr>
      <w:r>
        <w:rPr>
          <w:rFonts w:ascii="Times New Roman" w:hAnsi="Times New Roman"/>
          <w:sz w:val="22"/>
        </w:rPr>
        <w:lastRenderedPageBreak/>
        <w:t>RESOLVE:</w:t>
      </w:r>
    </w:p>
    <w:p w14:paraId="1E931093" w14:textId="77777777" w:rsidR="008A14E6" w:rsidRPr="00C911F3" w:rsidRDefault="008A14E6" w:rsidP="008A14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pacing w:line="360" w:lineRule="auto"/>
        <w:jc w:val="both"/>
        <w:rPr>
          <w:rFonts w:ascii="Times New Roman" w:eastAsia="Times New Roman" w:hAnsi="Times New Roman"/>
          <w:sz w:val="22"/>
        </w:rPr>
      </w:pPr>
    </w:p>
    <w:p w14:paraId="0AEF92C0" w14:textId="22EFD5BF" w:rsidR="001A546D" w:rsidRPr="001A546D" w:rsidRDefault="001A546D" w:rsidP="001A546D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</w:rPr>
      </w:pPr>
      <w:r>
        <w:rPr>
          <w:rFonts w:ascii="Times New Roman" w:hAnsi="Times New Roman"/>
          <w:sz w:val="22"/>
        </w:rPr>
        <w:t>1.</w:t>
      </w:r>
      <w:r>
        <w:rPr>
          <w:rFonts w:ascii="Times New Roman" w:hAnsi="Times New Roman"/>
          <w:sz w:val="22"/>
        </w:rPr>
        <w:tab/>
        <w:t xml:space="preserve">Tomar as medidas que possibilitariam ao Conselho Interamericano de Desenvolvimento Integral (CIDI) e a seus órgãos subsidiários continuar desempenhando suas funções regulamentares, ao mesmo tempo observando as normas federais e estaduais </w:t>
      </w:r>
      <w:r w:rsidR="00BD1777">
        <w:rPr>
          <w:rFonts w:ascii="Times New Roman" w:hAnsi="Times New Roman"/>
          <w:sz w:val="22"/>
        </w:rPr>
        <w:t>de contenção da</w:t>
      </w:r>
      <w:r>
        <w:rPr>
          <w:rFonts w:ascii="Times New Roman" w:hAnsi="Times New Roman"/>
          <w:sz w:val="22"/>
        </w:rPr>
        <w:t xml:space="preserve"> propagação da pandemia de COVID-19.</w:t>
      </w:r>
    </w:p>
    <w:p w14:paraId="23DD7DD5" w14:textId="77777777" w:rsidR="001A546D" w:rsidRPr="00C911F3" w:rsidRDefault="001A546D" w:rsidP="008A14E6">
      <w:pPr>
        <w:suppressAutoHyphens/>
        <w:spacing w:line="360" w:lineRule="auto"/>
        <w:ind w:right="58"/>
        <w:jc w:val="both"/>
        <w:rPr>
          <w:rFonts w:ascii="Times New Roman" w:eastAsia="Times New Roman" w:hAnsi="Times New Roman"/>
          <w:sz w:val="22"/>
          <w:szCs w:val="22"/>
        </w:rPr>
      </w:pPr>
    </w:p>
    <w:p w14:paraId="0331230F" w14:textId="52DBE87B" w:rsidR="001A546D" w:rsidRPr="001A546D" w:rsidRDefault="008A14E6" w:rsidP="001A546D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</w:rPr>
      </w:pPr>
      <w:r>
        <w:rPr>
          <w:rFonts w:ascii="Times New Roman" w:hAnsi="Times New Roman"/>
          <w:sz w:val="22"/>
          <w:szCs w:val="22"/>
        </w:rPr>
        <w:t>2.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</w:rPr>
        <w:t>Acordar a realização de reuniões por meio de plataformas de comunicação virtual até que se tenham condições ideais para a realização de reuniões presenciais.</w:t>
      </w:r>
    </w:p>
    <w:p w14:paraId="0F1A9F4A" w14:textId="77777777" w:rsidR="001A546D" w:rsidRPr="00C911F3" w:rsidRDefault="001A546D" w:rsidP="008A14E6">
      <w:pPr>
        <w:suppressAutoHyphens/>
        <w:spacing w:line="360" w:lineRule="auto"/>
        <w:ind w:right="58"/>
        <w:jc w:val="both"/>
        <w:rPr>
          <w:rFonts w:ascii="Times New Roman" w:eastAsia="Times New Roman" w:hAnsi="Times New Roman"/>
          <w:sz w:val="22"/>
          <w:szCs w:val="22"/>
        </w:rPr>
      </w:pPr>
    </w:p>
    <w:p w14:paraId="0B5D8D24" w14:textId="545C63C6" w:rsidR="001A546D" w:rsidRPr="001A546D" w:rsidRDefault="008A14E6" w:rsidP="001A546D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</w:rPr>
      </w:pPr>
      <w:r>
        <w:rPr>
          <w:rFonts w:ascii="Times New Roman" w:hAnsi="Times New Roman"/>
          <w:sz w:val="22"/>
          <w:szCs w:val="22"/>
        </w:rPr>
        <w:t>3.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</w:rPr>
        <w:t xml:space="preserve">Acordar que a participação dos representantes dos Estados membros por meio de plataformas tecnológicas equivale a sua presença física em reuniões e será regida pelo Regulamento das Reuniões Ordinárias e Extraordinárias do CIDI. </w:t>
      </w:r>
      <w:r>
        <w:rPr>
          <w:rFonts w:ascii="Times New Roman" w:hAnsi="Times New Roman"/>
          <w:sz w:val="22"/>
          <w:szCs w:val="22"/>
        </w:rPr>
        <w:t xml:space="preserve"> </w:t>
      </w:r>
    </w:p>
    <w:p w14:paraId="1EFC4B7D" w14:textId="77777777" w:rsidR="008A14E6" w:rsidRPr="00C911F3" w:rsidRDefault="008A14E6" w:rsidP="008A14E6">
      <w:pPr>
        <w:suppressAutoHyphens/>
        <w:spacing w:line="360" w:lineRule="auto"/>
        <w:ind w:right="58"/>
        <w:jc w:val="both"/>
        <w:rPr>
          <w:rFonts w:ascii="Times New Roman" w:eastAsia="Times New Roman" w:hAnsi="Times New Roman"/>
          <w:bCs/>
          <w:sz w:val="22"/>
          <w:szCs w:val="22"/>
        </w:rPr>
      </w:pPr>
    </w:p>
    <w:p w14:paraId="4FE8B0BC" w14:textId="77777777" w:rsidR="001A546D" w:rsidRPr="001A546D" w:rsidRDefault="001A546D" w:rsidP="001A546D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</w:rPr>
      </w:pPr>
      <w:r>
        <w:rPr>
          <w:rFonts w:ascii="Times New Roman" w:hAnsi="Times New Roman"/>
          <w:bCs/>
          <w:sz w:val="22"/>
          <w:szCs w:val="22"/>
        </w:rPr>
        <w:t>4.</w:t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sz w:val="22"/>
        </w:rPr>
        <w:t>Autorizar o uso de reuniões virtuais por parte das comissões, grupos de trabalho e outros órgãos subsidiários do CIDI, de acordo com as determinações dos parágrafos dispositivos 1, 2 e 3 acima.</w:t>
      </w:r>
    </w:p>
    <w:p w14:paraId="2CD0EA39" w14:textId="77777777" w:rsidR="001A546D" w:rsidRPr="00C911F3" w:rsidRDefault="001A546D" w:rsidP="001A546D">
      <w:pPr>
        <w:suppressAutoHyphens/>
        <w:spacing w:line="360" w:lineRule="auto"/>
        <w:ind w:right="58"/>
        <w:jc w:val="both"/>
        <w:rPr>
          <w:rFonts w:ascii="Times New Roman" w:eastAsia="Times New Roman" w:hAnsi="Times New Roman"/>
          <w:sz w:val="22"/>
        </w:rPr>
      </w:pPr>
    </w:p>
    <w:p w14:paraId="65B662F3" w14:textId="77777777" w:rsidR="001A546D" w:rsidRPr="001A546D" w:rsidRDefault="001A546D" w:rsidP="001A546D">
      <w:pPr>
        <w:suppressAutoHyphens/>
        <w:spacing w:line="360" w:lineRule="auto"/>
        <w:ind w:right="58" w:firstLine="720"/>
        <w:jc w:val="both"/>
        <w:rPr>
          <w:rFonts w:ascii="Times New Roman" w:eastAsia="Times New Roman" w:hAnsi="Times New Roman"/>
          <w:sz w:val="22"/>
        </w:rPr>
      </w:pPr>
      <w:r>
        <w:rPr>
          <w:rFonts w:ascii="Times New Roman" w:hAnsi="Times New Roman"/>
          <w:sz w:val="22"/>
        </w:rPr>
        <w:t>5.</w:t>
      </w:r>
      <w:r>
        <w:rPr>
          <w:rFonts w:ascii="Times New Roman" w:hAnsi="Times New Roman"/>
          <w:sz w:val="22"/>
        </w:rPr>
        <w:tab/>
        <w:t>Encarregar a Secretaria-Geral de  adotar as medidas necessárias para facilitar a convocação e a realização de reuniões virtuais do CIDI e de seus órgãos subsidiários em conformidade com as disposições desta resolução.</w:t>
      </w:r>
    </w:p>
    <w:p w14:paraId="20FEE0BE" w14:textId="77777777" w:rsidR="008A14E6" w:rsidRPr="00C911F3" w:rsidRDefault="008A14E6" w:rsidP="008A14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pacing w:line="360" w:lineRule="auto"/>
        <w:rPr>
          <w:rFonts w:ascii="CG Times" w:eastAsia="Times New Roman" w:hAnsi="CG Times"/>
          <w:sz w:val="22"/>
        </w:rPr>
      </w:pPr>
    </w:p>
    <w:p w14:paraId="6D00920B" w14:textId="66875DCD" w:rsidR="000F76AF" w:rsidRPr="000F76AF" w:rsidRDefault="00886D35" w:rsidP="008A14E6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7226680C" wp14:editId="30927ECE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bookmarkStart w:id="0" w:name="_GoBack"/>
                          <w:p w14:paraId="39310FBE" w14:textId="7ADA75D8" w:rsidR="00886D35" w:rsidRPr="00886D35" w:rsidRDefault="00886D35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DRP02852P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26680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" filled="f" stroked="f">
                <v:stroke joinstyle="round"/>
                <v:path arrowok="t"/>
                <v:textbox>
                  <w:txbxContent>
                    <w:bookmarkStart w:id="1" w:name="_GoBack"/>
                    <w:p w14:paraId="39310FBE" w14:textId="7ADA75D8" w:rsidR="00886D35" w:rsidRPr="00886D35" w:rsidRDefault="00886D35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DRP02852P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  <w:bookmarkEnd w:id="1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0F76AF" w:rsidRPr="000F76AF" w:rsidSect="00F33495">
      <w:headerReference w:type="default" r:id="rId8"/>
      <w:headerReference w:type="first" r:id="rId9"/>
      <w:type w:val="oddPage"/>
      <w:pgSz w:w="12240" w:h="15840" w:code="1"/>
      <w:pgMar w:top="2160" w:right="1570" w:bottom="1296" w:left="1670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8280AA" w14:textId="77777777" w:rsidR="00940FCA" w:rsidRDefault="00940FCA">
      <w:r>
        <w:separator/>
      </w:r>
    </w:p>
  </w:endnote>
  <w:endnote w:type="continuationSeparator" w:id="0">
    <w:p w14:paraId="2CA3A56C" w14:textId="77777777" w:rsidR="00940FCA" w:rsidRDefault="00940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News Gothic MT">
    <w:altName w:val="Arial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6F5A65" w14:textId="77777777" w:rsidR="00940FCA" w:rsidRDefault="00940FCA">
      <w:r>
        <w:separator/>
      </w:r>
    </w:p>
  </w:footnote>
  <w:footnote w:type="continuationSeparator" w:id="0">
    <w:p w14:paraId="6808ECC1" w14:textId="77777777" w:rsidR="00940FCA" w:rsidRDefault="00940F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40A355" w14:textId="107F418A" w:rsidR="00E513AD" w:rsidRPr="00F33495" w:rsidRDefault="00E513AD">
    <w:pPr>
      <w:pStyle w:val="Header"/>
      <w:jc w:val="center"/>
      <w:rPr>
        <w:sz w:val="22"/>
        <w:szCs w:val="22"/>
      </w:rPr>
    </w:pPr>
    <w:r w:rsidRPr="00F33495">
      <w:rPr>
        <w:sz w:val="22"/>
        <w:szCs w:val="22"/>
      </w:rPr>
      <w:fldChar w:fldCharType="begin"/>
    </w:r>
    <w:r w:rsidRPr="00F33495">
      <w:rPr>
        <w:sz w:val="22"/>
        <w:szCs w:val="22"/>
      </w:rPr>
      <w:instrText xml:space="preserve"> PAGE   \* MERGEFORMAT </w:instrText>
    </w:r>
    <w:r w:rsidRPr="00F33495">
      <w:rPr>
        <w:sz w:val="22"/>
        <w:szCs w:val="22"/>
      </w:rPr>
      <w:fldChar w:fldCharType="separate"/>
    </w:r>
    <w:r w:rsidR="00886D35">
      <w:rPr>
        <w:noProof/>
        <w:sz w:val="22"/>
        <w:szCs w:val="22"/>
      </w:rPr>
      <w:t>- 2 -</w:t>
    </w:r>
    <w:r w:rsidRPr="00F33495">
      <w:rPr>
        <w:sz w:val="22"/>
        <w:szCs w:val="22"/>
      </w:rPr>
      <w:fldChar w:fldCharType="end"/>
    </w:r>
  </w:p>
  <w:p w14:paraId="09C6C268" w14:textId="77777777" w:rsidR="00E513AD" w:rsidRDefault="00E513A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8C74DA" w14:textId="77777777" w:rsidR="00E513AD" w:rsidRDefault="0023688A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03A117A" wp14:editId="0EBD47E6">
              <wp:simplePos x="0" y="0"/>
              <wp:positionH relativeFrom="column">
                <wp:posOffset>4889500</wp:posOffset>
              </wp:positionH>
              <wp:positionV relativeFrom="paragraph">
                <wp:posOffset>0</wp:posOffset>
              </wp:positionV>
              <wp:extent cx="1287780" cy="862330"/>
              <wp:effectExtent l="0" t="0" r="762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BE7237" w14:textId="77777777" w:rsidR="00E513AD" w:rsidRDefault="0023688A" w:rsidP="003308E9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  <w:lang w:val="en-US"/>
                            </w:rPr>
                            <w:drawing>
                              <wp:inline distT="0" distB="0" distL="0" distR="0" wp14:anchorId="502CEBE5" wp14:editId="66629378">
                                <wp:extent cx="1104900" cy="771525"/>
                                <wp:effectExtent l="0" t="0" r="0" b="9525"/>
                                <wp:docPr id="4" name="Picture 4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403A117A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385pt;margin-top:0;width:101.4pt;height:6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XOtgwIAABA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" stroked="f">
              <v:textbox>
                <w:txbxContent>
                  <w:p w14:paraId="32BE7237" w14:textId="77777777" w:rsidR="00E513AD" w:rsidRDefault="0023688A" w:rsidP="003308E9">
                    <w:r>
                      <w:rPr>
                        <w:rFonts w:ascii="News Gothic MT" w:hAnsi="News Gothic MT"/>
                        <w:noProof/>
                        <w:color w:val="000000"/>
                        <w:lang w:val="en-US"/>
                      </w:rPr>
                      <w:drawing>
                        <wp:inline distT="0" distB="0" distL="0" distR="0" wp14:anchorId="502CEBE5" wp14:editId="66629378">
                          <wp:extent cx="1104900" cy="771525"/>
                          <wp:effectExtent l="0" t="0" r="0" b="9525"/>
                          <wp:docPr id="4" name="Picture 4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0E7BED1E" wp14:editId="434451F8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822960" cy="824865"/>
          <wp:effectExtent l="0" t="0" r="0" b="0"/>
          <wp:wrapNone/>
          <wp:docPr id="2" name="Picture 9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OAS Seal with lin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F09682B" wp14:editId="16EE01A1">
              <wp:simplePos x="0" y="0"/>
              <wp:positionH relativeFrom="column">
                <wp:posOffset>508000</wp:posOffset>
              </wp:positionH>
              <wp:positionV relativeFrom="paragraph">
                <wp:posOffset>114300</wp:posOffset>
              </wp:positionV>
              <wp:extent cx="4345940" cy="731520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E62A03" w14:textId="77777777" w:rsidR="00E513AD" w:rsidRPr="00CF3AB0" w:rsidRDefault="00E513AD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>ORGANIZAÇÃO DOS ESTADOS AMERICANOS</w:t>
                          </w:r>
                        </w:p>
                        <w:p w14:paraId="0BE66C64" w14:textId="77777777" w:rsidR="00E513AD" w:rsidRPr="00CF3AB0" w:rsidRDefault="00E513AD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4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Cs w:val="24"/>
                            </w:rPr>
                            <w:t>Conselho Interamericano de Desenvolvimento Integral</w:t>
                          </w:r>
                        </w:p>
                        <w:p w14:paraId="21D8EDC1" w14:textId="77777777" w:rsidR="00E513AD" w:rsidRPr="00195E6B" w:rsidRDefault="00E513AD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 w14:anchorId="2F09682B" id="Text Box 8" o:spid="_x0000_s1028" type="#_x0000_t202" style="position:absolute;margin-left:40pt;margin-top:9pt;width:342.2pt;height:5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" stroked="f">
              <v:textbox>
                <w:txbxContent>
                  <w:p w14:paraId="0FE62A03" w14:textId="77777777" w:rsidR="00E513AD" w:rsidRPr="00CF3AB0" w:rsidRDefault="00E513AD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>ORGANIZAÇÃO DOS ESTADOS AMERICANOS</w:t>
                    </w:r>
                  </w:p>
                  <w:p w14:paraId="0BE66C64" w14:textId="77777777" w:rsidR="00E513AD" w:rsidRPr="00CF3AB0" w:rsidRDefault="00E513AD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4"/>
                      </w:rPr>
                    </w:pPr>
                    <w:r>
                      <w:rPr>
                        <w:rFonts w:ascii="Garamond" w:hAnsi="Garamond"/>
                        <w:b/>
                        <w:szCs w:val="24"/>
                      </w:rPr>
                      <w:t>Conselho Interamericano de Desenvolvimento Integral</w:t>
                    </w:r>
                  </w:p>
                  <w:p w14:paraId="21D8EDC1" w14:textId="77777777" w:rsidR="00E513AD" w:rsidRPr="00195E6B" w:rsidRDefault="00E513AD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Garamond" w:hAnsi="Garamond"/>
                        <w:b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8403D4"/>
    <w:multiLevelType w:val="hybridMultilevel"/>
    <w:tmpl w:val="F3AE16B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C04006F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4D185418"/>
    <w:multiLevelType w:val="hybridMultilevel"/>
    <w:tmpl w:val="84CE6680"/>
    <w:lvl w:ilvl="0" w:tplc="0409000F">
      <w:start w:val="1"/>
      <w:numFmt w:val="decimal"/>
      <w:lvlText w:val="%1."/>
      <w:lvlJc w:val="left"/>
      <w:pPr>
        <w:tabs>
          <w:tab w:val="num" w:pos="1820"/>
        </w:tabs>
        <w:ind w:left="18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40"/>
        </w:tabs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60"/>
        </w:tabs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80"/>
        </w:tabs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00"/>
        </w:tabs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20"/>
        </w:tabs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40"/>
        </w:tabs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60"/>
        </w:tabs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80"/>
        </w:tabs>
        <w:ind w:left="7580" w:hanging="180"/>
      </w:pPr>
    </w:lvl>
  </w:abstractNum>
  <w:abstractNum w:abstractNumId="3" w15:restartNumberingAfterBreak="0">
    <w:nsid w:val="56B829BE"/>
    <w:multiLevelType w:val="hybridMultilevel"/>
    <w:tmpl w:val="4BF4351E"/>
    <w:lvl w:ilvl="0" w:tplc="26E43E74">
      <w:start w:val="1"/>
      <w:numFmt w:val="lowerLetter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24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677E16AE"/>
    <w:multiLevelType w:val="hybridMultilevel"/>
    <w:tmpl w:val="9EAE168E"/>
    <w:lvl w:ilvl="0" w:tplc="360E0D0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16"/>
      </w:rPr>
    </w:lvl>
    <w:lvl w:ilvl="1" w:tplc="360E0D0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92E62A5"/>
    <w:multiLevelType w:val="hybridMultilevel"/>
    <w:tmpl w:val="E5F6A160"/>
    <w:lvl w:ilvl="0" w:tplc="CB5E6D3E">
      <w:start w:val="1"/>
      <w:numFmt w:val="lowerLetter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C7360738">
      <w:start w:val="2"/>
      <w:numFmt w:val="lowerRoman"/>
      <w:lvlText w:val="%2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2" w:tplc="1CAAFF34">
      <w:start w:val="6"/>
      <w:numFmt w:val="decimal"/>
      <w:lvlText w:val="%3.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6" w15:restartNumberingAfterBreak="0">
    <w:nsid w:val="6AA32D9A"/>
    <w:multiLevelType w:val="hybridMultilevel"/>
    <w:tmpl w:val="1A963258"/>
    <w:lvl w:ilvl="0" w:tplc="B6F2D210">
      <w:start w:val="1"/>
      <w:numFmt w:val="decimal"/>
      <w:lvlText w:val="%1."/>
      <w:lvlJc w:val="left"/>
      <w:pPr>
        <w:ind w:left="990" w:hanging="360"/>
      </w:pPr>
      <w:rPr>
        <w:lang w:val="es-ES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0CB72A0"/>
    <w:multiLevelType w:val="hybridMultilevel"/>
    <w:tmpl w:val="DDE42974"/>
    <w:lvl w:ilvl="0" w:tplc="A20C1EB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BB319C"/>
    <w:multiLevelType w:val="hybridMultilevel"/>
    <w:tmpl w:val="BAF4D7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734A3E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"/>
  </w:num>
  <w:num w:numId="2">
    <w:abstractNumId w:val="5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4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LQ0tjS0NDI3NTdR0lEKTi0uzszPAykwrAUAlHJugiwAAAA="/>
    <w:docVar w:name="dgnword-docGUID" w:val="{A7FB51C4-F47C-4A5D-BA7F-6DFCA81DC9E2}"/>
    <w:docVar w:name="dgnword-eventsink" w:val="81251312"/>
  </w:docVars>
  <w:rsids>
    <w:rsidRoot w:val="00346A66"/>
    <w:rsid w:val="00012960"/>
    <w:rsid w:val="00015710"/>
    <w:rsid w:val="000207AB"/>
    <w:rsid w:val="00041E56"/>
    <w:rsid w:val="00054F14"/>
    <w:rsid w:val="000561A8"/>
    <w:rsid w:val="00057636"/>
    <w:rsid w:val="00072466"/>
    <w:rsid w:val="000766B0"/>
    <w:rsid w:val="00081208"/>
    <w:rsid w:val="00086BCB"/>
    <w:rsid w:val="000924DC"/>
    <w:rsid w:val="00096F48"/>
    <w:rsid w:val="000970B0"/>
    <w:rsid w:val="000A78B8"/>
    <w:rsid w:val="000A7A3D"/>
    <w:rsid w:val="000A7A76"/>
    <w:rsid w:val="000D180D"/>
    <w:rsid w:val="000F42DD"/>
    <w:rsid w:val="000F76AF"/>
    <w:rsid w:val="00100DA9"/>
    <w:rsid w:val="00106B5B"/>
    <w:rsid w:val="00115D3D"/>
    <w:rsid w:val="00125075"/>
    <w:rsid w:val="00142AE7"/>
    <w:rsid w:val="001473B2"/>
    <w:rsid w:val="00163434"/>
    <w:rsid w:val="001711CF"/>
    <w:rsid w:val="001A08EB"/>
    <w:rsid w:val="001A2224"/>
    <w:rsid w:val="001A3DAE"/>
    <w:rsid w:val="001A546D"/>
    <w:rsid w:val="001A5E56"/>
    <w:rsid w:val="001A7F6D"/>
    <w:rsid w:val="001B07FB"/>
    <w:rsid w:val="001B681F"/>
    <w:rsid w:val="001C023E"/>
    <w:rsid w:val="002047F6"/>
    <w:rsid w:val="0020633B"/>
    <w:rsid w:val="00210815"/>
    <w:rsid w:val="00222B9B"/>
    <w:rsid w:val="0022585D"/>
    <w:rsid w:val="00235C77"/>
    <w:rsid w:val="0023688A"/>
    <w:rsid w:val="00274BFF"/>
    <w:rsid w:val="00274FB1"/>
    <w:rsid w:val="00276408"/>
    <w:rsid w:val="00276827"/>
    <w:rsid w:val="00284B82"/>
    <w:rsid w:val="002B14E4"/>
    <w:rsid w:val="002B65F8"/>
    <w:rsid w:val="002D5949"/>
    <w:rsid w:val="002E525B"/>
    <w:rsid w:val="002F166C"/>
    <w:rsid w:val="002F5B7A"/>
    <w:rsid w:val="003261FA"/>
    <w:rsid w:val="003308E9"/>
    <w:rsid w:val="00337F7A"/>
    <w:rsid w:val="00346A66"/>
    <w:rsid w:val="00351A48"/>
    <w:rsid w:val="00360BBC"/>
    <w:rsid w:val="00361A02"/>
    <w:rsid w:val="00365824"/>
    <w:rsid w:val="00371FE5"/>
    <w:rsid w:val="00374980"/>
    <w:rsid w:val="00391A8F"/>
    <w:rsid w:val="003A1A35"/>
    <w:rsid w:val="003A6344"/>
    <w:rsid w:val="003B1B22"/>
    <w:rsid w:val="003B5CD8"/>
    <w:rsid w:val="003C1AC3"/>
    <w:rsid w:val="003C34B3"/>
    <w:rsid w:val="00405782"/>
    <w:rsid w:val="00430ED2"/>
    <w:rsid w:val="00433AC5"/>
    <w:rsid w:val="00434915"/>
    <w:rsid w:val="00486A58"/>
    <w:rsid w:val="00491C75"/>
    <w:rsid w:val="00491F60"/>
    <w:rsid w:val="004B694F"/>
    <w:rsid w:val="004C148B"/>
    <w:rsid w:val="004C2B85"/>
    <w:rsid w:val="004C301D"/>
    <w:rsid w:val="004C59EC"/>
    <w:rsid w:val="004C6210"/>
    <w:rsid w:val="004C63E9"/>
    <w:rsid w:val="004D3D5E"/>
    <w:rsid w:val="004E01BF"/>
    <w:rsid w:val="004E36D2"/>
    <w:rsid w:val="0051561D"/>
    <w:rsid w:val="0052637F"/>
    <w:rsid w:val="005468CC"/>
    <w:rsid w:val="00550B1E"/>
    <w:rsid w:val="00561BAC"/>
    <w:rsid w:val="00564FE5"/>
    <w:rsid w:val="00577C68"/>
    <w:rsid w:val="00587BE8"/>
    <w:rsid w:val="005A3859"/>
    <w:rsid w:val="005B6A96"/>
    <w:rsid w:val="005D0A69"/>
    <w:rsid w:val="005D4FAA"/>
    <w:rsid w:val="005D5E2D"/>
    <w:rsid w:val="005E6534"/>
    <w:rsid w:val="00610503"/>
    <w:rsid w:val="00646D10"/>
    <w:rsid w:val="0066020F"/>
    <w:rsid w:val="00676E26"/>
    <w:rsid w:val="00691F67"/>
    <w:rsid w:val="006946C7"/>
    <w:rsid w:val="00696F85"/>
    <w:rsid w:val="006A688F"/>
    <w:rsid w:val="006B1753"/>
    <w:rsid w:val="006B1C7E"/>
    <w:rsid w:val="006B7211"/>
    <w:rsid w:val="006C240E"/>
    <w:rsid w:val="006C619B"/>
    <w:rsid w:val="006F2D90"/>
    <w:rsid w:val="007004BE"/>
    <w:rsid w:val="00704013"/>
    <w:rsid w:val="00713B83"/>
    <w:rsid w:val="00722839"/>
    <w:rsid w:val="00735235"/>
    <w:rsid w:val="00756D89"/>
    <w:rsid w:val="00757F9D"/>
    <w:rsid w:val="007706E5"/>
    <w:rsid w:val="007915F6"/>
    <w:rsid w:val="00794683"/>
    <w:rsid w:val="00795FEE"/>
    <w:rsid w:val="00797B28"/>
    <w:rsid w:val="007B03CB"/>
    <w:rsid w:val="007B599B"/>
    <w:rsid w:val="007B5F2E"/>
    <w:rsid w:val="007B6F5C"/>
    <w:rsid w:val="007C18B7"/>
    <w:rsid w:val="007C72DE"/>
    <w:rsid w:val="007D2072"/>
    <w:rsid w:val="007F4C26"/>
    <w:rsid w:val="007F55F3"/>
    <w:rsid w:val="00821490"/>
    <w:rsid w:val="008265B9"/>
    <w:rsid w:val="00833626"/>
    <w:rsid w:val="00835256"/>
    <w:rsid w:val="00841A8E"/>
    <w:rsid w:val="00877582"/>
    <w:rsid w:val="00885899"/>
    <w:rsid w:val="00886D35"/>
    <w:rsid w:val="008A14E6"/>
    <w:rsid w:val="008A18B9"/>
    <w:rsid w:val="008A77AC"/>
    <w:rsid w:val="008C792C"/>
    <w:rsid w:val="008D1406"/>
    <w:rsid w:val="008D3585"/>
    <w:rsid w:val="008E1F5D"/>
    <w:rsid w:val="008F26D9"/>
    <w:rsid w:val="008F7EDF"/>
    <w:rsid w:val="00910A18"/>
    <w:rsid w:val="00915EA3"/>
    <w:rsid w:val="00916E6C"/>
    <w:rsid w:val="009339B9"/>
    <w:rsid w:val="0093429F"/>
    <w:rsid w:val="00940FCA"/>
    <w:rsid w:val="009423E9"/>
    <w:rsid w:val="0096436D"/>
    <w:rsid w:val="00971A10"/>
    <w:rsid w:val="00973389"/>
    <w:rsid w:val="009755DE"/>
    <w:rsid w:val="00981FC1"/>
    <w:rsid w:val="00987930"/>
    <w:rsid w:val="00997596"/>
    <w:rsid w:val="009A2F9F"/>
    <w:rsid w:val="009D628E"/>
    <w:rsid w:val="009F429C"/>
    <w:rsid w:val="00A039B4"/>
    <w:rsid w:val="00A10239"/>
    <w:rsid w:val="00A174E8"/>
    <w:rsid w:val="00A2387E"/>
    <w:rsid w:val="00A3148F"/>
    <w:rsid w:val="00A54544"/>
    <w:rsid w:val="00A604F0"/>
    <w:rsid w:val="00A614D7"/>
    <w:rsid w:val="00A65000"/>
    <w:rsid w:val="00A761B9"/>
    <w:rsid w:val="00A768ED"/>
    <w:rsid w:val="00A77ED2"/>
    <w:rsid w:val="00A85C9E"/>
    <w:rsid w:val="00AA5F40"/>
    <w:rsid w:val="00AD6FC3"/>
    <w:rsid w:val="00AE077E"/>
    <w:rsid w:val="00AE0CDA"/>
    <w:rsid w:val="00AE1CE4"/>
    <w:rsid w:val="00AE5651"/>
    <w:rsid w:val="00AE76B7"/>
    <w:rsid w:val="00AF4656"/>
    <w:rsid w:val="00AF765E"/>
    <w:rsid w:val="00B31E02"/>
    <w:rsid w:val="00B34EE2"/>
    <w:rsid w:val="00B37615"/>
    <w:rsid w:val="00B51C33"/>
    <w:rsid w:val="00B54417"/>
    <w:rsid w:val="00B55140"/>
    <w:rsid w:val="00B66ED9"/>
    <w:rsid w:val="00B73812"/>
    <w:rsid w:val="00B82B4C"/>
    <w:rsid w:val="00B85087"/>
    <w:rsid w:val="00BA3EA9"/>
    <w:rsid w:val="00BB792D"/>
    <w:rsid w:val="00BC1B13"/>
    <w:rsid w:val="00BC43F8"/>
    <w:rsid w:val="00BC67C5"/>
    <w:rsid w:val="00BD0F0B"/>
    <w:rsid w:val="00BD1777"/>
    <w:rsid w:val="00C002D7"/>
    <w:rsid w:val="00C048CC"/>
    <w:rsid w:val="00C07442"/>
    <w:rsid w:val="00C15716"/>
    <w:rsid w:val="00C17EA8"/>
    <w:rsid w:val="00C22020"/>
    <w:rsid w:val="00C2593C"/>
    <w:rsid w:val="00C26257"/>
    <w:rsid w:val="00C300D6"/>
    <w:rsid w:val="00C30C7D"/>
    <w:rsid w:val="00C4578A"/>
    <w:rsid w:val="00C47975"/>
    <w:rsid w:val="00C618F9"/>
    <w:rsid w:val="00C74668"/>
    <w:rsid w:val="00C758A2"/>
    <w:rsid w:val="00C80B6B"/>
    <w:rsid w:val="00C80C89"/>
    <w:rsid w:val="00C911F3"/>
    <w:rsid w:val="00C927D9"/>
    <w:rsid w:val="00C94DCF"/>
    <w:rsid w:val="00CA0619"/>
    <w:rsid w:val="00CB123F"/>
    <w:rsid w:val="00CC09A7"/>
    <w:rsid w:val="00CC11C9"/>
    <w:rsid w:val="00CD58D1"/>
    <w:rsid w:val="00CD5CDB"/>
    <w:rsid w:val="00CE7C4A"/>
    <w:rsid w:val="00CF0C72"/>
    <w:rsid w:val="00CF1156"/>
    <w:rsid w:val="00CF3AB0"/>
    <w:rsid w:val="00D010ED"/>
    <w:rsid w:val="00D11AD5"/>
    <w:rsid w:val="00D23F47"/>
    <w:rsid w:val="00D30151"/>
    <w:rsid w:val="00D42C98"/>
    <w:rsid w:val="00D6315D"/>
    <w:rsid w:val="00D760D3"/>
    <w:rsid w:val="00D92DBF"/>
    <w:rsid w:val="00DA318E"/>
    <w:rsid w:val="00DA6A24"/>
    <w:rsid w:val="00DC2037"/>
    <w:rsid w:val="00DC2A3D"/>
    <w:rsid w:val="00DC728E"/>
    <w:rsid w:val="00DD0F2C"/>
    <w:rsid w:val="00DE5C16"/>
    <w:rsid w:val="00E07C3A"/>
    <w:rsid w:val="00E17131"/>
    <w:rsid w:val="00E21B06"/>
    <w:rsid w:val="00E31203"/>
    <w:rsid w:val="00E371AD"/>
    <w:rsid w:val="00E37B48"/>
    <w:rsid w:val="00E513AD"/>
    <w:rsid w:val="00E5279D"/>
    <w:rsid w:val="00E6088B"/>
    <w:rsid w:val="00E80FE6"/>
    <w:rsid w:val="00E94F79"/>
    <w:rsid w:val="00EA1A03"/>
    <w:rsid w:val="00EB41A5"/>
    <w:rsid w:val="00EB4443"/>
    <w:rsid w:val="00EC191B"/>
    <w:rsid w:val="00EC3A5A"/>
    <w:rsid w:val="00ED4496"/>
    <w:rsid w:val="00EE6166"/>
    <w:rsid w:val="00EE689A"/>
    <w:rsid w:val="00EF795A"/>
    <w:rsid w:val="00F10355"/>
    <w:rsid w:val="00F14C9D"/>
    <w:rsid w:val="00F15040"/>
    <w:rsid w:val="00F227A0"/>
    <w:rsid w:val="00F33495"/>
    <w:rsid w:val="00F336CD"/>
    <w:rsid w:val="00F376D4"/>
    <w:rsid w:val="00F52EA5"/>
    <w:rsid w:val="00F82AED"/>
    <w:rsid w:val="00F832F5"/>
    <w:rsid w:val="00F862D0"/>
    <w:rsid w:val="00F932F8"/>
    <w:rsid w:val="00F95046"/>
    <w:rsid w:val="00FA10EC"/>
    <w:rsid w:val="00FA3436"/>
    <w:rsid w:val="00FA3F08"/>
    <w:rsid w:val="00FB57C7"/>
    <w:rsid w:val="00FC6189"/>
    <w:rsid w:val="00FC6AB1"/>
    <w:rsid w:val="00FD0511"/>
    <w:rsid w:val="00FF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3BAF360"/>
  <w15:docId w15:val="{4CA27280-8557-4879-93EA-7EFE446FF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6A66"/>
    <w:rPr>
      <w:rFonts w:ascii="Times" w:eastAsia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6A66"/>
    <w:pPr>
      <w:tabs>
        <w:tab w:val="center" w:pos="4419"/>
        <w:tab w:val="right" w:pos="8838"/>
      </w:tabs>
    </w:pPr>
    <w:rPr>
      <w:rFonts w:ascii="Times New Roman" w:eastAsia="Times New Roman" w:hAnsi="Times New Roman"/>
    </w:rPr>
  </w:style>
  <w:style w:type="paragraph" w:styleId="Footer">
    <w:name w:val="footer"/>
    <w:basedOn w:val="Normal"/>
    <w:rsid w:val="00346A6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6A66"/>
  </w:style>
  <w:style w:type="paragraph" w:styleId="BodyText">
    <w:name w:val="Body Text"/>
    <w:basedOn w:val="Normal"/>
    <w:rsid w:val="000A7A3D"/>
    <w:rPr>
      <w:rFonts w:ascii="Times New Roman" w:eastAsia="Times New Roman" w:hAnsi="Times New Roman"/>
      <w:sz w:val="22"/>
      <w:szCs w:val="22"/>
    </w:rPr>
  </w:style>
  <w:style w:type="character" w:styleId="FootnoteReference">
    <w:name w:val="footnote reference"/>
    <w:semiHidden/>
    <w:rsid w:val="000A7A3D"/>
    <w:rPr>
      <w:vertAlign w:val="superscript"/>
    </w:rPr>
  </w:style>
  <w:style w:type="paragraph" w:styleId="ListParagraph">
    <w:name w:val="List Paragraph"/>
    <w:basedOn w:val="Normal"/>
    <w:uiPriority w:val="99"/>
    <w:qFormat/>
    <w:rsid w:val="00F33495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paragraph" w:styleId="NormalWeb">
    <w:name w:val="Normal (Web)"/>
    <w:basedOn w:val="Normal"/>
    <w:rsid w:val="00F33495"/>
    <w:rPr>
      <w:rFonts w:ascii="Times New Roman" w:eastAsia="Times New Roman" w:hAnsi="Times New Roman"/>
      <w:szCs w:val="24"/>
    </w:rPr>
  </w:style>
  <w:style w:type="character" w:customStyle="1" w:styleId="HeaderChar">
    <w:name w:val="Header Char"/>
    <w:link w:val="Header"/>
    <w:uiPriority w:val="99"/>
    <w:rsid w:val="00F33495"/>
    <w:rPr>
      <w:sz w:val="24"/>
      <w:lang w:val="pt-BR"/>
    </w:rPr>
  </w:style>
  <w:style w:type="paragraph" w:styleId="FootnoteText">
    <w:name w:val="footnote text"/>
    <w:basedOn w:val="Normal"/>
    <w:link w:val="FootnoteTextChar"/>
    <w:rsid w:val="00405782"/>
    <w:rPr>
      <w:sz w:val="20"/>
    </w:rPr>
  </w:style>
  <w:style w:type="character" w:customStyle="1" w:styleId="FootnoteTextChar">
    <w:name w:val="Footnote Text Char"/>
    <w:link w:val="FootnoteText"/>
    <w:rsid w:val="00405782"/>
    <w:rPr>
      <w:rFonts w:ascii="Times" w:eastAsia="Times" w:hAnsi="Times"/>
      <w:lang w:val="pt-BR"/>
    </w:rPr>
  </w:style>
  <w:style w:type="character" w:styleId="Hyperlink">
    <w:name w:val="Hyperlink"/>
    <w:uiPriority w:val="99"/>
    <w:unhideWhenUsed/>
    <w:rsid w:val="00361A02"/>
    <w:rPr>
      <w:color w:val="0D499C"/>
      <w:u w:val="single"/>
    </w:rPr>
  </w:style>
  <w:style w:type="character" w:styleId="FollowedHyperlink">
    <w:name w:val="FollowedHyperlink"/>
    <w:rsid w:val="00EB41A5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CF3A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F3AB0"/>
    <w:rPr>
      <w:rFonts w:ascii="Tahoma" w:eastAsia="Times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1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861B98-0E36-4AA0-8EE0-02125B7C8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S</Company>
  <LinksUpToDate>false</LinksUpToDate>
  <CharactersWithSpaces>2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Diaz-Avalos</dc:creator>
  <cp:keywords/>
  <cp:lastModifiedBy>Salas, Soledad</cp:lastModifiedBy>
  <cp:revision>3</cp:revision>
  <cp:lastPrinted>2016-10-17T20:11:00Z</cp:lastPrinted>
  <dcterms:created xsi:type="dcterms:W3CDTF">2020-04-27T20:13:00Z</dcterms:created>
  <dcterms:modified xsi:type="dcterms:W3CDTF">2020-04-27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Won0ndq8EzTftXC3UZCWgTCUiH3wPwgi0AzbErQ4OY7qzcqwt9vue/AJKTgx1t6V1fZYCp5JlAI_x000d_
5JFGEFAC4Ki2Yw0/MTiZAT/kmkG626/FqB3gIbfx+gh/+CCAAcBDZ/lbaWohzBnG+TiIlziMV+k0_x000d_
F0DsTnqD3hXPHmf4Rfuvn6fk3COEXPtNOHx9SQylRPtFxS+w8YM/MTmJFZewCtt4FEUbC8Suc4rn_x000d_
KUw0ITwPkitRJjo3W</vt:lpwstr>
  </property>
  <property fmtid="{D5CDD505-2E9C-101B-9397-08002B2CF9AE}" pid="3" name="MAIL_MSG_ID2">
    <vt:lpwstr>OTQ4OcFF0O3vOpEoY33bLlNZ1U/oFbVLZLvb2CGDwgkthTFuUcTGDTFERkp_x000d_
TFkUqmcmokxaR2vuh8CL8XonvNM=</vt:lpwstr>
  </property>
  <property fmtid="{D5CDD505-2E9C-101B-9397-08002B2CF9AE}" pid="4" name="RESPONSE_SENDER_NAME">
    <vt:lpwstr>sAAA4E8dREqJqIoYVO7W0BwIOSDDCJO7VXUk6QBWjHbMZwE=</vt:lpwstr>
  </property>
  <property fmtid="{D5CDD505-2E9C-101B-9397-08002B2CF9AE}" pid="5" name="EMAIL_OWNER_ADDRESS">
    <vt:lpwstr>sAAA2RgG6J6jCJ0dr7vtji6sItv2MyXh+TfbeI4+Yf+g7iU=</vt:lpwstr>
  </property>
</Properties>
</file>